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40D54" w14:textId="54604E4B" w:rsidR="009977D9" w:rsidRPr="00C063B9" w:rsidRDefault="00185DD6" w:rsidP="00185DD6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 w:rsidRPr="00185DD6">
        <w:rPr>
          <w:rFonts w:ascii="Times New Roman" w:eastAsia="Times New Roman" w:hAnsi="Times New Roman" w:cs="Times New Roman"/>
          <w:sz w:val="44"/>
          <w:szCs w:val="44"/>
        </w:rPr>
        <w:t>Optimizing Power Consumption on Home Appliances using Machine Learning</w:t>
      </w:r>
    </w:p>
    <w:p w14:paraId="78152E9C" w14:textId="77777777" w:rsidR="00841E04" w:rsidRPr="00C063B9" w:rsidRDefault="00841E04" w:rsidP="00272C3E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272C3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4C52F5E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b/>
          <w:bCs/>
          <w:sz w:val="20"/>
          <w:szCs w:val="20"/>
        </w:rPr>
        <w:t>Sudhanva Narayana</w:t>
      </w:r>
    </w:p>
    <w:p w14:paraId="4BB71711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Machine Learning Engine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49FCD2FF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3376917" w14:textId="77777777" w:rsidR="00841E04" w:rsidRPr="00C92D86" w:rsidRDefault="00DB77CA" w:rsidP="00C66E5D">
      <w:pPr>
        <w:pStyle w:val="NoSpacing"/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hyperlink r:id="rId6" w:history="1"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nsudhanva@gmail.com</w:t>
        </w:r>
      </w:hyperlink>
    </w:p>
    <w:p w14:paraId="7FC752C5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14:paraId="70E23751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sz w:val="36"/>
          <w:szCs w:val="36"/>
        </w:rPr>
        <w:br w:type="column"/>
      </w:r>
      <w:r w:rsidRPr="00C92D86">
        <w:rPr>
          <w:rFonts w:ascii="Times New Roman" w:hAnsi="Times New Roman" w:cs="Times New Roman"/>
          <w:b/>
          <w:bCs/>
          <w:sz w:val="20"/>
          <w:szCs w:val="20"/>
        </w:rPr>
        <w:t>Vinay Bansal</w:t>
      </w:r>
    </w:p>
    <w:p w14:paraId="31710873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Chief Executive Offic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585DFE84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54824FF" w14:textId="2237BD5B" w:rsidR="00841E04" w:rsidRPr="00C92D86" w:rsidRDefault="00DB77CA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hyperlink r:id="rId7" w:history="1">
        <w:proofErr w:type="spellStart"/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vinay</w:t>
        </w:r>
        <w:proofErr w:type="spellEnd"/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@</w:t>
        </w:r>
        <w:r w:rsidR="00841E04" w:rsidRPr="00C92D86">
          <w:rPr>
            <w:rFonts w:ascii="Times New Roman" w:hAnsi="Times New Roman" w:cs="Times New Roman"/>
            <w:sz w:val="16"/>
            <w:szCs w:val="16"/>
          </w:rPr>
          <w:t xml:space="preserve"> </w:t>
        </w:r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faststreamtech.com</w:t>
        </w:r>
      </w:hyperlink>
      <w:r w:rsidR="00841E04" w:rsidRPr="00C92D86">
        <w:rPr>
          <w:rFonts w:ascii="Times New Roman" w:hAnsi="Times New Roman" w:cs="Times New Roman"/>
          <w:sz w:val="36"/>
          <w:szCs w:val="36"/>
        </w:rPr>
        <w:br w:type="column"/>
      </w:r>
      <w:r w:rsidR="00841E04" w:rsidRPr="00C92D86">
        <w:rPr>
          <w:rFonts w:ascii="Times New Roman" w:hAnsi="Times New Roman" w:cs="Times New Roman"/>
          <w:b/>
          <w:bCs/>
          <w:sz w:val="20"/>
          <w:szCs w:val="20"/>
        </w:rPr>
        <w:t>Vinod Agrawal</w:t>
      </w:r>
    </w:p>
    <w:p w14:paraId="3BC00E4C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Chief Technology Offic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51F15446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7828A46A" w14:textId="683B7E38" w:rsidR="00484BA7" w:rsidRPr="00C92D86" w:rsidRDefault="00DB77CA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hyperlink r:id="rId8" w:history="1"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vinod.agrawal@faststreamtech.com</w:t>
        </w:r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br w:type="column"/>
        </w:r>
        <w:r w:rsidR="00C92D86" w:rsidRPr="00C92D86">
          <w:rPr>
            <w:rStyle w:val="Hyperlink"/>
            <w:rFonts w:ascii="Times New Roman" w:hAnsi="Times New Roman" w:cs="Times New Roman"/>
            <w:b/>
            <w:bCs/>
            <w:color w:val="auto"/>
            <w:sz w:val="20"/>
            <w:szCs w:val="20"/>
            <w:u w:val="none"/>
          </w:rPr>
          <w:t>Shreyas</w:t>
        </w:r>
      </w:hyperlink>
      <w:r w:rsidR="00C92D86" w:rsidRPr="00C92D86">
        <w:rPr>
          <w:rFonts w:ascii="Times New Roman" w:hAnsi="Times New Roman" w:cs="Times New Roman"/>
          <w:b/>
          <w:bCs/>
          <w:sz w:val="20"/>
          <w:szCs w:val="20"/>
        </w:rPr>
        <w:t xml:space="preserve"> S </w:t>
      </w:r>
    </w:p>
    <w:p w14:paraId="4A386FBE" w14:textId="644CA08D" w:rsidR="00484BA7" w:rsidRPr="00C92D86" w:rsidRDefault="00C92D86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Machine Learning Engine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92D86">
        <w:rPr>
          <w:rFonts w:ascii="Times New Roman" w:hAnsi="Times New Roman" w:cs="Times New Roman"/>
          <w:sz w:val="20"/>
          <w:szCs w:val="20"/>
        </w:rPr>
        <w:t>r</w:t>
      </w:r>
      <w:r w:rsidR="00484BA7" w:rsidRPr="00C92D8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484BA7"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="00484BA7"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7223A1F7" w14:textId="77777777" w:rsidR="00484BA7" w:rsidRPr="00C92D86" w:rsidRDefault="00484BA7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188412D5" w14:textId="57036405" w:rsidR="00841E04" w:rsidRPr="00C063B9" w:rsidRDefault="00DB77CA" w:rsidP="00C66E5D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164496">
          <w:type w:val="continuous"/>
          <w:pgSz w:w="11906" w:h="16838"/>
          <w:pgMar w:top="720" w:right="720" w:bottom="720" w:left="720" w:header="708" w:footer="708" w:gutter="0"/>
          <w:cols w:num="4" w:space="709"/>
          <w:docGrid w:linePitch="360"/>
        </w:sectPr>
      </w:pPr>
      <w:hyperlink r:id="rId9" w:history="1"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hello@shreyas.im</w:t>
        </w:r>
      </w:hyperlink>
    </w:p>
    <w:p w14:paraId="179648AE" w14:textId="6819790E" w:rsidR="00922279" w:rsidRDefault="008A42FD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8A42FD">
        <w:rPr>
          <w:rFonts w:ascii="Times New Roman" w:hAnsi="Times New Roman" w:cs="Times New Roman"/>
          <w:b/>
          <w:bCs/>
          <w:noProof/>
        </w:rPr>
        <w:t>Abstract:</w:t>
      </w:r>
      <w:r>
        <w:rPr>
          <w:rFonts w:ascii="Times New Roman" w:hAnsi="Times New Roman" w:cs="Times New Roman"/>
          <w:noProof/>
        </w:rPr>
        <w:t xml:space="preserve"> </w:t>
      </w:r>
      <w:r w:rsidR="00265A87">
        <w:rPr>
          <w:rFonts w:ascii="Times New Roman" w:hAnsi="Times New Roman" w:cs="Times New Roman"/>
          <w:noProof/>
        </w:rPr>
        <w:t xml:space="preserve">Power (electricity) optimization will be a crucial task in the coming years as there will be </w:t>
      </w:r>
      <w:r w:rsidR="008C7121" w:rsidRPr="008C7121">
        <w:rPr>
          <w:rFonts w:ascii="Times New Roman" w:hAnsi="Times New Roman" w:cs="Times New Roman"/>
          <w:noProof/>
        </w:rPr>
        <w:t xml:space="preserve">a </w:t>
      </w:r>
      <w:r w:rsidR="00265A87" w:rsidRPr="008C7121">
        <w:rPr>
          <w:rFonts w:ascii="Times New Roman" w:hAnsi="Times New Roman" w:cs="Times New Roman"/>
          <w:noProof/>
        </w:rPr>
        <w:t>limited</w:t>
      </w:r>
      <w:r w:rsidR="00527F23">
        <w:rPr>
          <w:rFonts w:ascii="Times New Roman" w:hAnsi="Times New Roman" w:cs="Times New Roman"/>
          <w:noProof/>
        </w:rPr>
        <w:t xml:space="preserve"> </w:t>
      </w:r>
      <w:r w:rsidR="00C21670">
        <w:rPr>
          <w:rFonts w:ascii="Times New Roman" w:hAnsi="Times New Roman" w:cs="Times New Roman"/>
          <w:noProof/>
        </w:rPr>
        <w:t>supply</w:t>
      </w:r>
      <w:r w:rsidR="00265A87">
        <w:rPr>
          <w:rFonts w:ascii="Times New Roman" w:hAnsi="Times New Roman" w:cs="Times New Roman"/>
          <w:noProof/>
        </w:rPr>
        <w:t xml:space="preserve">. While we run out of electricity, </w:t>
      </w:r>
      <w:r w:rsidR="005A2592">
        <w:rPr>
          <w:rFonts w:ascii="Times New Roman" w:hAnsi="Times New Roman" w:cs="Times New Roman"/>
          <w:noProof/>
        </w:rPr>
        <w:t>it will affect both</w:t>
      </w:r>
      <w:r w:rsidR="00265A87">
        <w:rPr>
          <w:rFonts w:ascii="Times New Roman" w:hAnsi="Times New Roman" w:cs="Times New Roman"/>
          <w:noProof/>
        </w:rPr>
        <w:t xml:space="preserve"> domestic </w:t>
      </w:r>
      <w:r w:rsidR="00ED6ACE">
        <w:rPr>
          <w:rFonts w:ascii="Times New Roman" w:hAnsi="Times New Roman" w:cs="Times New Roman"/>
          <w:noProof/>
        </w:rPr>
        <w:t>and industrial applications</w:t>
      </w:r>
      <w:r w:rsidR="00265A87">
        <w:rPr>
          <w:rFonts w:ascii="Times New Roman" w:hAnsi="Times New Roman" w:cs="Times New Roman"/>
          <w:noProof/>
        </w:rPr>
        <w:t xml:space="preserve">. This paper demonstrates techniques </w:t>
      </w:r>
      <w:r w:rsidR="0025659C">
        <w:rPr>
          <w:rFonts w:ascii="Times New Roman" w:hAnsi="Times New Roman" w:cs="Times New Roman"/>
          <w:noProof/>
        </w:rPr>
        <w:t>and strategies to optimize power consumption when there is a limited supply</w:t>
      </w:r>
      <w:r w:rsidR="00D4183B">
        <w:rPr>
          <w:rFonts w:ascii="Times New Roman" w:hAnsi="Times New Roman" w:cs="Times New Roman"/>
          <w:noProof/>
        </w:rPr>
        <w:t>,</w:t>
      </w:r>
      <w:r w:rsidR="006B55C0">
        <w:rPr>
          <w:rFonts w:ascii="Times New Roman" w:hAnsi="Times New Roman" w:cs="Times New Roman"/>
          <w:noProof/>
        </w:rPr>
        <w:t xml:space="preserve"> using Machine Learning to predict the amount of electricity consumed at a given hour for a given device</w:t>
      </w:r>
      <w:r w:rsidR="004D55B1">
        <w:rPr>
          <w:rFonts w:ascii="Times New Roman" w:hAnsi="Times New Roman" w:cs="Times New Roman"/>
          <w:noProof/>
        </w:rPr>
        <w:t xml:space="preserve"> </w:t>
      </w:r>
      <w:r w:rsidR="004D55B1">
        <w:rPr>
          <w:rFonts w:ascii="Times New Roman" w:hAnsi="Times New Roman" w:cs="Times New Roman"/>
          <w:noProof/>
        </w:rPr>
        <w:t>specifically for home appliances</w:t>
      </w:r>
      <w:r w:rsidR="004D55B1">
        <w:rPr>
          <w:rFonts w:ascii="Times New Roman" w:hAnsi="Times New Roman" w:cs="Times New Roman"/>
          <w:noProof/>
        </w:rPr>
        <w:t>. It also notifies the user of excess power consumption and also suggests measures to save power</w:t>
      </w:r>
      <w:r w:rsidR="006B55C0">
        <w:rPr>
          <w:rFonts w:ascii="Times New Roman" w:hAnsi="Times New Roman" w:cs="Times New Roman"/>
          <w:noProof/>
        </w:rPr>
        <w:t xml:space="preserve">. It also </w:t>
      </w:r>
      <w:r w:rsidR="006B55C0" w:rsidRPr="008C7121">
        <w:rPr>
          <w:rFonts w:ascii="Times New Roman" w:hAnsi="Times New Roman" w:cs="Times New Roman"/>
          <w:noProof/>
        </w:rPr>
        <w:t>consider</w:t>
      </w:r>
      <w:r w:rsidR="00390C0A" w:rsidRPr="008C7121">
        <w:rPr>
          <w:rFonts w:ascii="Times New Roman" w:hAnsi="Times New Roman" w:cs="Times New Roman"/>
          <w:noProof/>
        </w:rPr>
        <w:t>s</w:t>
      </w:r>
      <w:r w:rsidR="006B55C0">
        <w:rPr>
          <w:rFonts w:ascii="Times New Roman" w:hAnsi="Times New Roman" w:cs="Times New Roman"/>
          <w:noProof/>
        </w:rPr>
        <w:t xml:space="preserve"> factors like </w:t>
      </w:r>
      <w:r w:rsidR="00390C0A">
        <w:rPr>
          <w:rFonts w:ascii="Times New Roman" w:hAnsi="Times New Roman" w:cs="Times New Roman"/>
          <w:noProof/>
        </w:rPr>
        <w:t>weather, time of the day</w:t>
      </w:r>
      <w:r w:rsidR="002E3469">
        <w:rPr>
          <w:rFonts w:ascii="Times New Roman" w:hAnsi="Times New Roman" w:cs="Times New Roman"/>
          <w:noProof/>
        </w:rPr>
        <w:t xml:space="preserve"> and</w:t>
      </w:r>
      <w:r w:rsidR="00390C0A">
        <w:rPr>
          <w:rFonts w:ascii="Times New Roman" w:hAnsi="Times New Roman" w:cs="Times New Roman"/>
          <w:noProof/>
        </w:rPr>
        <w:t xml:space="preserve"> type of the device</w:t>
      </w:r>
      <w:r w:rsidR="00ED7D7B">
        <w:rPr>
          <w:rFonts w:ascii="Times New Roman" w:hAnsi="Times New Roman" w:cs="Times New Roman"/>
          <w:noProof/>
        </w:rPr>
        <w:t xml:space="preserve"> and </w:t>
      </w:r>
      <w:r w:rsidR="00B706AA">
        <w:rPr>
          <w:rFonts w:ascii="Times New Roman" w:hAnsi="Times New Roman" w:cs="Times New Roman"/>
          <w:noProof/>
        </w:rPr>
        <w:t xml:space="preserve">the </w:t>
      </w:r>
      <w:r w:rsidR="00ED7D7B">
        <w:rPr>
          <w:rFonts w:ascii="Times New Roman" w:hAnsi="Times New Roman" w:cs="Times New Roman"/>
          <w:noProof/>
        </w:rPr>
        <w:t>device priority to make the final decision.</w:t>
      </w:r>
      <w:r w:rsidR="00FB106B">
        <w:rPr>
          <w:rFonts w:ascii="Times New Roman" w:hAnsi="Times New Roman" w:cs="Times New Roman"/>
          <w:noProof/>
        </w:rPr>
        <w:t xml:space="preserve"> Machine Learning algorithms such as Multiple Linear Regression, Decision Tree Regression, Random Forest Regression are used to predict the values. </w:t>
      </w:r>
      <w:r w:rsidR="00FB106B" w:rsidRPr="00FB106B">
        <w:rPr>
          <w:rFonts w:ascii="Times New Roman" w:hAnsi="Times New Roman" w:cs="Times New Roman"/>
          <w:noProof/>
        </w:rPr>
        <w:t>We present results of each algorithm by showing in how much each algorithm is better (or worse) compared to the rest of the algorithms.</w:t>
      </w:r>
    </w:p>
    <w:p w14:paraId="759A612C" w14:textId="3E8EC17B" w:rsidR="00BA050A" w:rsidRDefault="00BA050A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199FBD4E" w14:textId="77777777" w:rsidR="002F2A94" w:rsidRDefault="00BA050A" w:rsidP="008A42FD">
      <w:pPr>
        <w:pStyle w:val="NoSpacing"/>
        <w:jc w:val="both"/>
        <w:rPr>
          <w:rFonts w:ascii="Times New Roman" w:hAnsi="Times New Roman" w:cs="Times New Roman"/>
          <w:i/>
          <w:iCs/>
          <w:noProof/>
        </w:rPr>
      </w:pPr>
      <w:r>
        <w:rPr>
          <w:rFonts w:ascii="Times New Roman" w:hAnsi="Times New Roman" w:cs="Times New Roman"/>
          <w:b/>
          <w:bCs/>
          <w:noProof/>
        </w:rPr>
        <w:t xml:space="preserve">Keywords: </w:t>
      </w:r>
      <w:r w:rsidRPr="002E72FA">
        <w:rPr>
          <w:rFonts w:ascii="Times New Roman" w:hAnsi="Times New Roman" w:cs="Times New Roman"/>
          <w:i/>
          <w:iCs/>
          <w:noProof/>
        </w:rPr>
        <w:t>Machine Learning, Regression, Home Automation</w:t>
      </w:r>
    </w:p>
    <w:p w14:paraId="2285EF89" w14:textId="77777777" w:rsidR="002F2A94" w:rsidRDefault="002F2A94" w:rsidP="008A42FD">
      <w:pPr>
        <w:pStyle w:val="NoSpacing"/>
        <w:jc w:val="both"/>
        <w:rPr>
          <w:rFonts w:ascii="Times New Roman" w:hAnsi="Times New Roman" w:cs="Times New Roman"/>
          <w:i/>
          <w:iCs/>
          <w:noProof/>
        </w:rPr>
      </w:pPr>
    </w:p>
    <w:p w14:paraId="0B09F67E" w14:textId="1841E5D7" w:rsidR="002E5F7B" w:rsidRPr="002E5F7B" w:rsidRDefault="002F2A94" w:rsidP="002F2A94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. INTRODUCTION</w:t>
      </w:r>
    </w:p>
    <w:p w14:paraId="1D454065" w14:textId="77777777" w:rsidR="002D3238" w:rsidRDefault="002D3238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093ECB32" w14:textId="0B24A338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Lorem ipsum dolor sit amet, consectetuer adipiscing elit. Maecenas porttito</w:t>
      </w:r>
      <w:r w:rsidR="00265A87">
        <w:rPr>
          <w:rFonts w:ascii="Times New Roman" w:hAnsi="Times New Roman" w:cs="Times New Roman"/>
          <w:noProof/>
        </w:rPr>
        <w:t xml:space="preserve">optimization </w:t>
      </w:r>
      <w:r w:rsidRPr="00C063B9">
        <w:rPr>
          <w:rFonts w:ascii="Times New Roman" w:hAnsi="Times New Roman" w:cs="Times New Roman"/>
          <w:noProof/>
        </w:rPr>
        <w:t>r congue massa. Fusce posuere, magna sed pulvinar ultricies, purus lectus malesuada libero, sit amet commodo magna eros quis urna.</w:t>
      </w:r>
    </w:p>
    <w:p w14:paraId="4DA72571" w14:textId="7DBC7002" w:rsidR="00123121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12203AC" w14:textId="50F3BC91" w:rsidR="00E45C93" w:rsidRDefault="00E45C93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60B5B863" w14:textId="05EF2AA4" w:rsidR="00E45C93" w:rsidRPr="002E5F7B" w:rsidRDefault="00E45C93" w:rsidP="00E45C93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</w:t>
      </w:r>
      <w:r>
        <w:rPr>
          <w:rFonts w:ascii="Times New Roman" w:hAnsi="Times New Roman" w:cs="Times New Roman"/>
          <w:noProof/>
        </w:rPr>
        <w:t>I</w:t>
      </w:r>
      <w:r>
        <w:rPr>
          <w:rFonts w:ascii="Times New Roman" w:hAnsi="Times New Roman" w:cs="Times New Roman"/>
          <w:noProof/>
        </w:rPr>
        <w:t xml:space="preserve">. </w:t>
      </w:r>
      <w:r>
        <w:rPr>
          <w:rFonts w:ascii="Times New Roman" w:hAnsi="Times New Roman" w:cs="Times New Roman"/>
          <w:noProof/>
        </w:rPr>
        <w:t>LITERATURE SURVEY</w:t>
      </w:r>
    </w:p>
    <w:p w14:paraId="3195F3C6" w14:textId="77777777" w:rsidR="00E45C93" w:rsidRPr="00C063B9" w:rsidRDefault="00E45C93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6E19F9C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5E580A40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49262714" w14:textId="64E0D09E" w:rsidR="00841E04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FB03B6E" w14:textId="46E4B25E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4E9B9DF5" w14:textId="4307A9BA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180729BA" w14:textId="65D88049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3DBE67CE" w14:textId="4CA12A45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5EF7AF15" w14:textId="774465BA" w:rsidR="00BD039C" w:rsidRPr="002E5F7B" w:rsidRDefault="00BD039C" w:rsidP="00BD039C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I</w:t>
      </w:r>
      <w:r>
        <w:rPr>
          <w:rFonts w:ascii="Times New Roman" w:hAnsi="Times New Roman" w:cs="Times New Roman"/>
          <w:noProof/>
        </w:rPr>
        <w:t>I</w:t>
      </w:r>
      <w:r>
        <w:rPr>
          <w:rFonts w:ascii="Times New Roman" w:hAnsi="Times New Roman" w:cs="Times New Roman"/>
          <w:noProof/>
        </w:rPr>
        <w:t xml:space="preserve">. </w:t>
      </w:r>
      <w:r w:rsidR="00535817">
        <w:rPr>
          <w:rFonts w:ascii="Times New Roman" w:hAnsi="Times New Roman" w:cs="Times New Roman"/>
          <w:noProof/>
        </w:rPr>
        <w:t>DATASET GENERATION</w:t>
      </w:r>
    </w:p>
    <w:p w14:paraId="5DDF6A23" w14:textId="77777777" w:rsidR="00BD039C" w:rsidRPr="00C063B9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7BE07D4C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57E089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6580889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866B7B7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72912863" w14:textId="55436292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40D2DE0D" w14:textId="7AAAC79E" w:rsidR="00123121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04B902F2" w14:textId="48B2ABD8" w:rsidR="00C01AA9" w:rsidRDefault="00C01AA9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C664F60" w14:textId="0A880A94" w:rsidR="00C01AA9" w:rsidRPr="002E5F7B" w:rsidRDefault="00C01AA9" w:rsidP="00C01AA9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</w:t>
      </w:r>
      <w:r>
        <w:rPr>
          <w:rFonts w:ascii="Times New Roman" w:hAnsi="Times New Roman" w:cs="Times New Roman"/>
          <w:noProof/>
        </w:rPr>
        <w:t>V</w:t>
      </w:r>
      <w:r>
        <w:rPr>
          <w:rFonts w:ascii="Times New Roman" w:hAnsi="Times New Roman" w:cs="Times New Roman"/>
          <w:noProof/>
        </w:rPr>
        <w:t xml:space="preserve">. </w:t>
      </w:r>
      <w:r w:rsidR="00535817">
        <w:rPr>
          <w:rFonts w:ascii="Times New Roman" w:hAnsi="Times New Roman" w:cs="Times New Roman"/>
          <w:noProof/>
        </w:rPr>
        <w:t>METHODOLOGIES</w:t>
      </w:r>
    </w:p>
    <w:p w14:paraId="09776493" w14:textId="21D3FB8F" w:rsidR="00C01AA9" w:rsidRPr="00C063B9" w:rsidRDefault="00C01AA9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749D6080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548C0F27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1C2E205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  <w:u w:val="thick" w:color="E2534F"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309C576B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5294C30" w14:textId="78D27038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69302A9A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77DF3B65" w14:textId="522B535D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</w:t>
      </w:r>
      <w:r w:rsidR="006B1212">
        <w:rPr>
          <w:rFonts w:ascii="Times New Roman" w:hAnsi="Times New Roman" w:cs="Times New Roman"/>
          <w:noProof/>
        </w:rPr>
        <w:t>dsdsdsdsdssssssssssssssssssssssssssssssssssssssssssssssssssssssssssssssssssssssssssssssssssssssssssssssssssssssssssssssss</w:t>
      </w:r>
      <w:r w:rsidRPr="00C063B9">
        <w:rPr>
          <w:rFonts w:ascii="Times New Roman" w:hAnsi="Times New Roman" w:cs="Times New Roman"/>
          <w:noProof/>
        </w:rPr>
        <w:t>sce est. Vivamus a tellus.</w:t>
      </w:r>
    </w:p>
    <w:p w14:paraId="49F68FA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12F193D2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58C0A1D3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3C281811" w14:textId="710D00E1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549DEFA" w14:textId="15989D7A" w:rsidR="00607A70" w:rsidRDefault="00702EB3" w:rsidP="00607A70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lastRenderedPageBreak/>
        <w:t>V</w:t>
      </w:r>
      <w:r w:rsidR="00607A70">
        <w:rPr>
          <w:rFonts w:ascii="Times New Roman" w:hAnsi="Times New Roman" w:cs="Times New Roman"/>
          <w:noProof/>
        </w:rPr>
        <w:t>.</w:t>
      </w:r>
      <w:r w:rsidR="004E2F12">
        <w:rPr>
          <w:rFonts w:ascii="Times New Roman" w:hAnsi="Times New Roman" w:cs="Times New Roman"/>
          <w:noProof/>
        </w:rPr>
        <w:t xml:space="preserve"> </w:t>
      </w:r>
      <w:r w:rsidR="009300E0">
        <w:rPr>
          <w:rFonts w:ascii="Times New Roman" w:hAnsi="Times New Roman" w:cs="Times New Roman"/>
          <w:noProof/>
        </w:rPr>
        <w:t>PREDICTION</w:t>
      </w:r>
      <w:r w:rsidR="00607A70">
        <w:rPr>
          <w:rFonts w:ascii="Times New Roman" w:hAnsi="Times New Roman" w:cs="Times New Roman"/>
          <w:noProof/>
        </w:rPr>
        <w:t xml:space="preserve"> </w:t>
      </w:r>
    </w:p>
    <w:p w14:paraId="37EB8228" w14:textId="77777777" w:rsidR="00607A70" w:rsidRDefault="00607A70" w:rsidP="00607A70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43103256" w14:textId="6AAA60A1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F67D59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2D7B206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67981CD6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519727C4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AE7A0CA" w14:textId="2EDD64DE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CBFC54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4013A0B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E1CA9B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3CA8872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171BD0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171BD0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171BD0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171BD0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171BD0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171BD0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2855FF0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E736A3E" w14:textId="062535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6C99C078" w14:textId="77777777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200621CE" w14:textId="77777777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33333322" w14:textId="77777777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9CDC5F2" w14:textId="2C93A1B4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36AF497D" w14:textId="77777777" w:rsidR="00295C06" w:rsidRDefault="00295C06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0CE0F13E" w14:textId="431877F9" w:rsidR="00295C06" w:rsidRDefault="00295C06" w:rsidP="00295C06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V</w:t>
      </w:r>
      <w:r>
        <w:rPr>
          <w:rFonts w:ascii="Times New Roman" w:hAnsi="Times New Roman" w:cs="Times New Roman"/>
          <w:noProof/>
        </w:rPr>
        <w:t>I</w:t>
      </w:r>
      <w:r>
        <w:rPr>
          <w:rFonts w:ascii="Times New Roman" w:hAnsi="Times New Roman" w:cs="Times New Roman"/>
          <w:noProof/>
        </w:rPr>
        <w:t xml:space="preserve">. </w:t>
      </w:r>
      <w:r w:rsidR="00133A03">
        <w:rPr>
          <w:rFonts w:ascii="Times New Roman" w:hAnsi="Times New Roman" w:cs="Times New Roman"/>
          <w:noProof/>
        </w:rPr>
        <w:t>CUSTOM ALGORITHM</w:t>
      </w:r>
    </w:p>
    <w:p w14:paraId="42533339" w14:textId="77777777" w:rsidR="00295C06" w:rsidRDefault="00295C06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C80D71E" w14:textId="6AEC009E" w:rsidR="00123121" w:rsidRDefault="00BB79C2" w:rsidP="008A42FD">
      <w:pPr>
        <w:pStyle w:val="NoSpacing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30C28ECB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B6E363F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4B305DC7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3E2C5F21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CFAFC80" w14:textId="1A4E64C7" w:rsidR="00BB79C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4C7CD7D2" w14:textId="77777777" w:rsidR="003A79E5" w:rsidRDefault="003A79E5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04830F04" w14:textId="6BBF859B" w:rsidR="003A79E5" w:rsidRDefault="003A79E5" w:rsidP="003A79E5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V</w:t>
      </w:r>
      <w:r w:rsidR="005D34AC">
        <w:rPr>
          <w:rFonts w:ascii="Times New Roman" w:hAnsi="Times New Roman" w:cs="Times New Roman"/>
          <w:noProof/>
        </w:rPr>
        <w:t>II</w:t>
      </w:r>
      <w:r>
        <w:rPr>
          <w:rFonts w:ascii="Times New Roman" w:hAnsi="Times New Roman" w:cs="Times New Roman"/>
          <w:noProof/>
        </w:rPr>
        <w:t xml:space="preserve">. </w:t>
      </w:r>
      <w:r w:rsidR="005D34AC">
        <w:rPr>
          <w:rFonts w:ascii="Times New Roman" w:hAnsi="Times New Roman" w:cs="Times New Roman"/>
          <w:noProof/>
        </w:rPr>
        <w:t>VISUALISATION</w:t>
      </w:r>
    </w:p>
    <w:p w14:paraId="66F07780" w14:textId="77777777" w:rsidR="003A79E5" w:rsidRDefault="003A79E5" w:rsidP="003A79E5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204E13BF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6B3B58C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062623B7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204B92E6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CB37EE2" w14:textId="289250E5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036242E" w14:textId="77777777" w:rsidR="005D34AC" w:rsidRDefault="005D34AC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32153FA" w14:textId="699A8F17" w:rsidR="00CA4C3E" w:rsidRDefault="005D34AC" w:rsidP="005D34AC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V</w:t>
      </w:r>
      <w:r>
        <w:rPr>
          <w:rFonts w:ascii="Times New Roman" w:hAnsi="Times New Roman" w:cs="Times New Roman"/>
          <w:noProof/>
        </w:rPr>
        <w:t>III</w:t>
      </w:r>
      <w:r>
        <w:rPr>
          <w:rFonts w:ascii="Times New Roman" w:hAnsi="Times New Roman" w:cs="Times New Roman"/>
          <w:noProof/>
        </w:rPr>
        <w:t xml:space="preserve">. </w:t>
      </w:r>
      <w:r w:rsidR="00CA4C3E">
        <w:rPr>
          <w:rFonts w:ascii="Times New Roman" w:hAnsi="Times New Roman" w:cs="Times New Roman"/>
          <w:noProof/>
        </w:rPr>
        <w:t>PERFORMANCE ANALYSIS</w:t>
      </w:r>
    </w:p>
    <w:p w14:paraId="69704915" w14:textId="4B876929" w:rsidR="00CA4C3E" w:rsidRDefault="00CA4C3E" w:rsidP="005D34AC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5FADD410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58B8EEC" w14:textId="4BFDD820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  <w:r>
        <w:rPr>
          <w:rFonts w:ascii="Times New Roman" w:hAnsi="Times New Roman" w:cs="Times New Roman"/>
          <w:noProof/>
        </w:rPr>
        <w:t xml:space="preserve"> </w:t>
      </w:r>
    </w:p>
    <w:p w14:paraId="67213442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31A2CFDB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63871B00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AB4134D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645920D5" w14:textId="1853B068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5DA6DECE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24DA2443" w14:textId="77777777" w:rsidR="00CA4C3E" w:rsidRDefault="00CA4C3E" w:rsidP="005D34AC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409F7EC7" w14:textId="77777777" w:rsidR="00CA4C3E" w:rsidRDefault="00CA4C3E" w:rsidP="00CA4C3E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XI</w:t>
      </w:r>
      <w:r>
        <w:rPr>
          <w:rFonts w:ascii="Times New Roman" w:hAnsi="Times New Roman" w:cs="Times New Roman"/>
          <w:noProof/>
        </w:rPr>
        <w:t xml:space="preserve">. </w:t>
      </w:r>
      <w:r>
        <w:rPr>
          <w:rFonts w:ascii="Times New Roman" w:hAnsi="Times New Roman" w:cs="Times New Roman"/>
          <w:noProof/>
        </w:rPr>
        <w:t>RESULTS</w:t>
      </w:r>
    </w:p>
    <w:p w14:paraId="69B38F6E" w14:textId="103818EF" w:rsidR="005D34AC" w:rsidRDefault="005D34AC" w:rsidP="005D34AC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 </w:t>
      </w:r>
    </w:p>
    <w:p w14:paraId="5F0021C4" w14:textId="77777777" w:rsidR="00DB77CA" w:rsidRDefault="00DB77CA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47ACDB67" w14:textId="77777777" w:rsidR="00DB77CA" w:rsidRDefault="00DB77CA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7DD1D78A" w14:textId="77777777" w:rsidR="00DB77CA" w:rsidRDefault="00DB77CA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6947B148" w14:textId="77777777" w:rsidR="00DB77CA" w:rsidRDefault="00DB77CA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0D935F16" w14:textId="0BD31AC2" w:rsidR="005D34AC" w:rsidRDefault="00DB77CA" w:rsidP="008A42FD">
      <w:pPr>
        <w:pStyle w:val="NoSpacing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FBBAF3A" w14:textId="384CF1BD" w:rsidR="00841E04" w:rsidRPr="00C063B9" w:rsidRDefault="00841E04" w:rsidP="008A42FD">
      <w:pPr>
        <w:jc w:val="both"/>
        <w:rPr>
          <w:rFonts w:ascii="Times New Roman" w:hAnsi="Times New Roman" w:cs="Times New Roman"/>
          <w:sz w:val="44"/>
          <w:szCs w:val="44"/>
        </w:rPr>
        <w:sectPr w:rsidR="00841E04" w:rsidRPr="00C063B9" w:rsidSect="00841E04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93FE637" w14:textId="4B452FF0" w:rsidR="006F5B1E" w:rsidRPr="00C063B9" w:rsidRDefault="006F5B1E" w:rsidP="008A42FD">
      <w:pPr>
        <w:jc w:val="both"/>
        <w:rPr>
          <w:rFonts w:ascii="Times New Roman" w:hAnsi="Times New Roman" w:cs="Times New Roman"/>
          <w:sz w:val="44"/>
          <w:szCs w:val="44"/>
        </w:rPr>
      </w:pPr>
      <w:bookmarkStart w:id="0" w:name="_GoBack"/>
      <w:bookmarkEnd w:id="0"/>
    </w:p>
    <w:sectPr w:rsidR="006F5B1E" w:rsidRPr="00C063B9" w:rsidSect="00841E0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8A0D3A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B5421BA"/>
    <w:multiLevelType w:val="hybridMultilevel"/>
    <w:tmpl w:val="EFB6E34C"/>
    <w:lvl w:ilvl="0" w:tplc="5330E920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MDUzMTAzMzE3NzBW0lEKTi0uzszPAykwrgUAX4wc6SwAAAA="/>
  </w:docVars>
  <w:rsids>
    <w:rsidRoot w:val="006F5B1E"/>
    <w:rsid w:val="000259FD"/>
    <w:rsid w:val="00062B68"/>
    <w:rsid w:val="000E567F"/>
    <w:rsid w:val="000F4FEC"/>
    <w:rsid w:val="00123121"/>
    <w:rsid w:val="00133A03"/>
    <w:rsid w:val="00164496"/>
    <w:rsid w:val="00171BD0"/>
    <w:rsid w:val="00175F42"/>
    <w:rsid w:val="00185DD6"/>
    <w:rsid w:val="0025659C"/>
    <w:rsid w:val="00265A87"/>
    <w:rsid w:val="00272C3E"/>
    <w:rsid w:val="0029085B"/>
    <w:rsid w:val="00295C06"/>
    <w:rsid w:val="002B123F"/>
    <w:rsid w:val="002C31C4"/>
    <w:rsid w:val="002D3238"/>
    <w:rsid w:val="002E3469"/>
    <w:rsid w:val="002E5F7B"/>
    <w:rsid w:val="002E72FA"/>
    <w:rsid w:val="002F2A94"/>
    <w:rsid w:val="00374C1B"/>
    <w:rsid w:val="00390C0A"/>
    <w:rsid w:val="003A79E5"/>
    <w:rsid w:val="00400DF9"/>
    <w:rsid w:val="00484BA7"/>
    <w:rsid w:val="004A4D2D"/>
    <w:rsid w:val="004D55B1"/>
    <w:rsid w:val="004E2F12"/>
    <w:rsid w:val="005000D1"/>
    <w:rsid w:val="00527F23"/>
    <w:rsid w:val="005310CC"/>
    <w:rsid w:val="00535817"/>
    <w:rsid w:val="00542F7E"/>
    <w:rsid w:val="005A2592"/>
    <w:rsid w:val="005B1D32"/>
    <w:rsid w:val="005D34AC"/>
    <w:rsid w:val="00607A70"/>
    <w:rsid w:val="00613AF0"/>
    <w:rsid w:val="00626B78"/>
    <w:rsid w:val="006B1212"/>
    <w:rsid w:val="006B55C0"/>
    <w:rsid w:val="006F5B1E"/>
    <w:rsid w:val="00702EB3"/>
    <w:rsid w:val="007F564D"/>
    <w:rsid w:val="00803979"/>
    <w:rsid w:val="00841E04"/>
    <w:rsid w:val="00887D71"/>
    <w:rsid w:val="00893DAA"/>
    <w:rsid w:val="008A42FD"/>
    <w:rsid w:val="008B2192"/>
    <w:rsid w:val="008C7121"/>
    <w:rsid w:val="009212D5"/>
    <w:rsid w:val="00922279"/>
    <w:rsid w:val="009300E0"/>
    <w:rsid w:val="00964985"/>
    <w:rsid w:val="009977D9"/>
    <w:rsid w:val="009B5BED"/>
    <w:rsid w:val="009D07E1"/>
    <w:rsid w:val="00B706AA"/>
    <w:rsid w:val="00BA050A"/>
    <w:rsid w:val="00BB79C2"/>
    <w:rsid w:val="00BD039C"/>
    <w:rsid w:val="00C01AA9"/>
    <w:rsid w:val="00C063B9"/>
    <w:rsid w:val="00C21670"/>
    <w:rsid w:val="00C24961"/>
    <w:rsid w:val="00C66E5D"/>
    <w:rsid w:val="00C92D86"/>
    <w:rsid w:val="00CA4C3E"/>
    <w:rsid w:val="00D4183B"/>
    <w:rsid w:val="00D469A8"/>
    <w:rsid w:val="00D9074E"/>
    <w:rsid w:val="00DB77CA"/>
    <w:rsid w:val="00DF4741"/>
    <w:rsid w:val="00DF5F46"/>
    <w:rsid w:val="00E45C93"/>
    <w:rsid w:val="00E629DC"/>
    <w:rsid w:val="00ED5D21"/>
    <w:rsid w:val="00ED6ACE"/>
    <w:rsid w:val="00ED7D7B"/>
    <w:rsid w:val="00EE0034"/>
    <w:rsid w:val="00EF03A2"/>
    <w:rsid w:val="00FB1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BEDC1"/>
  <w15:chartTrackingRefBased/>
  <w15:docId w15:val="{D0D9D753-07F9-45A1-9CF5-33A6E13E3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2C3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2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2C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C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C3E"/>
    <w:pPr>
      <w:ind w:left="720"/>
      <w:contextualSpacing/>
    </w:pPr>
  </w:style>
  <w:style w:type="paragraph" w:styleId="NoSpacing">
    <w:name w:val="No Spacing"/>
    <w:uiPriority w:val="1"/>
    <w:qFormat/>
    <w:rsid w:val="00841E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nod.agrawal@faststreamtech.comShreyas" TargetMode="External"/><Relationship Id="rId3" Type="http://schemas.openxmlformats.org/officeDocument/2006/relationships/styles" Target="styles.xml"/><Relationship Id="rId7" Type="http://schemas.openxmlformats.org/officeDocument/2006/relationships/hyperlink" Target="mailto:vinay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sudhanva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hello@shreyas.i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5EE1DA-0D27-4A98-9B3F-2C09CE4933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</TotalTime>
  <Pages>3</Pages>
  <Words>1236</Words>
  <Characters>705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79</cp:revision>
  <dcterms:created xsi:type="dcterms:W3CDTF">2018-07-16T09:07:00Z</dcterms:created>
  <dcterms:modified xsi:type="dcterms:W3CDTF">2018-07-18T10:43:00Z</dcterms:modified>
</cp:coreProperties>
</file>